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7148E0D1" w:rsidR="00F47260" w:rsidRPr="00F47260" w:rsidRDefault="00B41D7C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</w:t>
      </w:r>
      <w:r w:rsidR="002955F3">
        <w:rPr>
          <w:rFonts w:ascii="Lato" w:hAnsi="Lato"/>
          <w:sz w:val="24"/>
          <w:szCs w:val="24"/>
        </w:rPr>
        <w:t>17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38DE513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2955F3">
        <w:rPr>
          <w:rFonts w:ascii="Lato" w:hAnsi="Lato"/>
          <w:color w:val="000000"/>
          <w:sz w:val="24"/>
          <w:szCs w:val="24"/>
        </w:rPr>
        <w:t>two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DF7748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CF3514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CF3514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705534" w14:textId="77777777" w:rsidR="00CF3514" w:rsidRDefault="00CF3514" w:rsidP="00271D05">
      <w:r>
        <w:separator/>
      </w:r>
    </w:p>
  </w:endnote>
  <w:endnote w:type="continuationSeparator" w:id="0">
    <w:p w14:paraId="71C85C81" w14:textId="77777777" w:rsidR="00CF3514" w:rsidRDefault="00CF3514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CF872B" w14:textId="77777777" w:rsidR="00CF3514" w:rsidRDefault="00CF3514" w:rsidP="00271D05">
      <w:r>
        <w:separator/>
      </w:r>
    </w:p>
  </w:footnote>
  <w:footnote w:type="continuationSeparator" w:id="0">
    <w:p w14:paraId="3FB934C9" w14:textId="77777777" w:rsidR="00CF3514" w:rsidRDefault="00CF3514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kFAP34QSo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B00E4"/>
    <w:rsid w:val="001B7AE5"/>
    <w:rsid w:val="001D7413"/>
    <w:rsid w:val="001E6E59"/>
    <w:rsid w:val="002000C6"/>
    <w:rsid w:val="00201BFB"/>
    <w:rsid w:val="00234599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F2C53"/>
    <w:rsid w:val="0096222F"/>
    <w:rsid w:val="0097085A"/>
    <w:rsid w:val="009A394C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3514"/>
    <w:rsid w:val="00CF6821"/>
    <w:rsid w:val="00D04CC5"/>
    <w:rsid w:val="00D46CC6"/>
    <w:rsid w:val="00D521DB"/>
    <w:rsid w:val="00DA00EA"/>
    <w:rsid w:val="00DB4EC0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18T01:27:00Z</dcterms:created>
  <dcterms:modified xsi:type="dcterms:W3CDTF">2020-10-18T01:27:00Z</dcterms:modified>
</cp:coreProperties>
</file>